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5BC23" w14:textId="77777777" w:rsidR="0062508A" w:rsidRPr="0062508A" w:rsidRDefault="0062508A" w:rsidP="0062508A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62508A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4A817436" w14:textId="77777777" w:rsidR="0062508A" w:rsidRDefault="0062508A" w:rsidP="0062508A">
      <w:pPr>
        <w:rPr>
          <w:rFonts w:ascii="Arial" w:hAnsi="Arial" w:cs="Arial"/>
          <w:kern w:val="0"/>
          <w:sz w:val="20"/>
          <w:szCs w:val="20"/>
          <w:lang w:val="en-IN"/>
          <w14:ligatures w14:val="none"/>
        </w:rPr>
      </w:pPr>
      <w:r w:rsidRPr="0062508A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The paper could be published </w:t>
      </w:r>
    </w:p>
    <w:p w14:paraId="074C1518" w14:textId="398F5375" w:rsidR="0062508A" w:rsidRPr="0062508A" w:rsidRDefault="0062508A" w:rsidP="0062508A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62508A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3329AB09" w14:textId="706110AD" w:rsidR="0062508A" w:rsidRDefault="0062508A">
      <w:proofErr w:type="spellStart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>Dr.</w:t>
      </w:r>
      <w:proofErr w:type="spellEnd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 xml:space="preserve"> P. Veera </w:t>
      </w:r>
      <w:proofErr w:type="spellStart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>Muthumari</w:t>
      </w:r>
      <w:proofErr w:type="spellEnd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 xml:space="preserve">, </w:t>
      </w:r>
      <w:proofErr w:type="spellStart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>V.</w:t>
      </w:r>
      <w:proofErr w:type="gramStart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>V.Vanniaperumal</w:t>
      </w:r>
      <w:proofErr w:type="spellEnd"/>
      <w:proofErr w:type="gramEnd"/>
      <w:r w:rsidRPr="0062508A">
        <w:rPr>
          <w:rFonts w:ascii="Arial" w:hAnsi="Arial" w:cs="Arial"/>
          <w:bCs/>
          <w:kern w:val="0"/>
          <w:sz w:val="20"/>
          <w:szCs w:val="20"/>
          <w:lang w:val="en-IN"/>
          <w14:ligatures w14:val="none"/>
        </w:rPr>
        <w:t xml:space="preserve"> College for Women, India</w:t>
      </w:r>
      <w:bookmarkStart w:id="0" w:name="_GoBack"/>
      <w:bookmarkEnd w:id="0"/>
    </w:p>
    <w:sectPr w:rsidR="006250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MjY0MDM0szACQiUdpeDU4uLM/DyQAsNaAEiogI8sAAAA"/>
  </w:docVars>
  <w:rsids>
    <w:rsidRoot w:val="005571D0"/>
    <w:rsid w:val="000A496D"/>
    <w:rsid w:val="005571D0"/>
    <w:rsid w:val="0062508A"/>
    <w:rsid w:val="006D2BDD"/>
    <w:rsid w:val="00780C64"/>
    <w:rsid w:val="0086724B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5EA13"/>
  <w15:chartTrackingRefBased/>
  <w15:docId w15:val="{364F0A8C-EDB1-4DE2-B94B-0797554D9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4-12-16T11:45:00Z</dcterms:created>
  <dcterms:modified xsi:type="dcterms:W3CDTF">2025-09-26T08:43:00Z</dcterms:modified>
</cp:coreProperties>
</file>